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1" w:name="cover-letter"/>
    <w:p>
      <w:pPr>
        <w:pStyle w:val="Heading2"/>
      </w:pPr>
      <w:r>
        <w:t xml:space="preserve">Cover Letter</w:t>
      </w:r>
    </w:p>
    <w:p>
      <w:pPr>
        <w:pStyle w:val="FirstParagraph"/>
      </w:pPr>
      <w:r>
        <w:rPr>
          <w:bCs/>
          <w:b/>
        </w:rPr>
        <w:t xml:space="preserve">John Doe</w:t>
      </w:r>
      <w:r>
        <w:br/>
      </w:r>
      <w:r>
        <w:t xml:space="preserve">123 Business Street</w:t>
      </w:r>
      <w:r>
        <w:br/>
      </w:r>
      <w:r>
        <w:t xml:space="preserve">Dar es Salaam, Tanzania</w:t>
      </w:r>
      <w:r>
        <w:br/>
      </w:r>
      <w:r>
        <w:t xml:space="preserve">+255 789 123 456 | john.doe@example.com</w:t>
      </w:r>
    </w:p>
    <w:p>
      <w:pPr>
        <w:pStyle w:val="BodyText"/>
      </w:pPr>
      <w:r>
        <w:t xml:space="preserve">April 5, 2024</w:t>
      </w:r>
    </w:p>
    <w:p>
      <w:pPr>
        <w:pStyle w:val="BodyText"/>
      </w:pPr>
      <w:r>
        <w:rPr>
          <w:bCs/>
          <w:b/>
        </w:rPr>
        <w:t xml:space="preserve">Ms. Amina Hassan</w:t>
      </w:r>
      <w:r>
        <w:br/>
      </w:r>
      <w:r>
        <w:rPr>
          <w:bCs/>
          <w:b/>
        </w:rPr>
        <w:t xml:space="preserve">Hiring Manager</w:t>
      </w:r>
      <w:r>
        <w:br/>
      </w:r>
      <w:r>
        <w:rPr>
          <w:bCs/>
          <w:b/>
        </w:rPr>
        <w:t xml:space="preserve">ABC Corporation</w:t>
      </w:r>
      <w:r>
        <w:br/>
      </w:r>
      <w:r>
        <w:rPr>
          <w:bCs/>
          <w:b/>
        </w:rPr>
        <w:t xml:space="preserve">P.O. Box 1234, Dar es Salaam, Tanzania</w:t>
      </w:r>
    </w:p>
    <w:bookmarkStart w:id="20" w:name="X970aeb705faf2e9c2dc975a3a85ad4bc90b055a"/>
    <w:p>
      <w:pPr>
        <w:pStyle w:val="Heading3"/>
      </w:pPr>
      <w:r>
        <w:t xml:space="preserve">Application for Sales Executive Position in Tanzania Dar es Salaam</w:t>
      </w:r>
    </w:p>
    <w:p>
      <w:pPr>
        <w:pStyle w:val="FirstParagraph"/>
      </w:pPr>
      <w:r>
        <w:t xml:space="preserve">Dear Ms. Hassan,</w:t>
      </w:r>
    </w:p>
    <w:p>
      <w:pPr>
        <w:pStyle w:val="BodyText"/>
      </w:pPr>
      <w:r>
        <w:t xml:space="preserve">I am writing to express my enthusiastic interest in the Sales Executive position at ABC Corporation, as advertised in [insert source]. With a proven track record of driving revenue growth, building strategic client relationships, and navigating dynamic markets, I am eager to contribute my expertise to your organization’s success in Tanzania Dar es Salaam. As a results-driven sales professional with over eight years of experience in B2B and consumer goods sectors, I have developed a deep understanding of the unique challenges and opportunities present in emerging markets like Tanzania. This role aligns perfectly with my career goals, and I am confident that my skills and passion for sales will enable me to make a meaningful impact in your team.</w:t>
      </w:r>
    </w:p>
    <w:p>
      <w:pPr>
        <w:pStyle w:val="BodyText"/>
      </w:pPr>
      <w:r>
        <w:t xml:space="preserve">Throughout my career, I have consistently exceeded sales targets while fostering long-term partnerships with clients. At XYZ Solutions, where I served as a Senior Sales Executive for five years, I led a team of 15 sales professionals and expanded the company’s market share by 25% in just two years. My approach focuses on understanding client needs through active listening and tailored solutions, which has resulted in a 90% client retention rate. For instance, I successfully secured a multi-million-dollar contract with a regional distributor by analyzing their operational gaps and presenting data-driven recommendations that aligned with their strategic objectives. This experience has honed my ability to adapt to diverse business environments, a skill I believe is critical for success in Tanzania Dar es Salaam’s rapidly evolving economy.</w:t>
      </w:r>
    </w:p>
    <w:p>
      <w:pPr>
        <w:pStyle w:val="BodyText"/>
      </w:pPr>
      <w:r>
        <w:t xml:space="preserve">What draws me to this opportunity in Tanzania Dar es Salaam is the region’s potential for innovation and growth. As one of East Africa’s most vibrant economic hubs, Dar es Salaam offers a unique blend of traditional commerce and modern business practices. My previous work in countries like Kenya and Uganda has equipped me with cultural agility, enabling me to connect with local stakeholders while maintaining a global perspective. I am particularly excited about the chance to contribute to ABC Corporation’s mission of delivering high-quality products and services that meet the needs of Tanzanian consumers. Whether it’s leveraging digital tools to enhance customer engagement or identifying underserved markets, I am committed to driving value for both the company and its clients.</w:t>
      </w:r>
    </w:p>
    <w:p>
      <w:pPr>
        <w:pStyle w:val="BodyText"/>
      </w:pPr>
      <w:r>
        <w:t xml:space="preserve">A key strength of mine is my ability to build trust and credibility in high-pressure sales environments. In a previous role at Global Trade International, I spearheaded a campaign to enter the Tanzanian market, which required navigating complex regulatory landscapes and establishing partnerships with local distributors. Through meticulous research and strategic networking, we achieved a 40% increase in sales within the first year of operation. This experience taught me the importance of patience, persistence, and cultural sensitivity—qualities that are essential for thriving in Tanzania Dar es Salaam’s competitive business ecosystem. I am also adept at utilizing CRM tools and analytics to track performance metrics, ensuring that every sales initiative is data-backed and optimized for maximum impact.</w:t>
      </w:r>
    </w:p>
    <w:p>
      <w:pPr>
        <w:pStyle w:val="BodyText"/>
      </w:pPr>
      <w:r>
        <w:t xml:space="preserve">What sets me apart as a Sales Executive is my proactive approach to problem-solving and my dedication to continuous learning. I regularly attend industry conferences, such as the East Africa Business Summit, to stay informed about market trends and emerging technologies. For example, I recently implemented a customer segmentation strategy that increased lead conversion rates by 18% in my last role. This mindset of innovation is something I bring to every project, whether it’s developing a new sales pitch for a product launch or refining negotiation techniques to close deals more efficiently. I am also passionate about mentoring junior sales teams, as I believe that fostering talent is crucial for long-term organizational success.</w:t>
      </w:r>
    </w:p>
    <w:p>
      <w:pPr>
        <w:pStyle w:val="BodyText"/>
      </w:pPr>
      <w:r>
        <w:t xml:space="preserve">My understanding of Tanzania Dar es Salaam’s business landscape extends beyond theory. During my time in the region, I have collaborated with local entrepreneurs and observed firsthand the importance of community engagement and ethical practices. For instance, I once partnered with a small-scale agricultural cooperative to create a supply chain solution that reduced costs by 30% while improving product quality. This initiative not only strengthened our business relationship but also had a positive social impact, which aligns with ABC Corporation’s values. I am confident that my experience in building sustainable partnerships will enable me to contribute effectively to your company’s goals.</w:t>
      </w:r>
    </w:p>
    <w:p>
      <w:pPr>
        <w:pStyle w:val="BodyText"/>
      </w:pPr>
      <w:r>
        <w:t xml:space="preserve">Finally, I want to emphasize my enthusiasm for joining a forward-thinking organization like ABC Corporation. I am particularly impressed by your commitment to innovation and customer-centricity, which resonate with my own professional philosophy. I am eager to bring my expertise in sales strategy, client relationship management, and market analysis to your team while learning from the talented professionals at ABC Corporation. I am confident that my skills, combined with your company’s vision, will drive measurable results in Tanzania Dar es Salaam.</w:t>
      </w:r>
    </w:p>
    <w:p>
      <w:pPr>
        <w:pStyle w:val="BodyText"/>
      </w:pPr>
      <w:r>
        <w:t xml:space="preserve">Thank you for considering my application. I would welcome the opportunity to discuss how my background and skills align with the needs of your organization. Please feel free to contact me at +255 789 123 456 or john.doe@example.com at your convenience. I look forward to the possibility of contributing to ABC Corporation’s continued success in Tanzania Dar es Salaam.</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cp:keywords/>
  <dcterms:created xsi:type="dcterms:W3CDTF">2025-12-13T08:47:56Z</dcterms:created>
  <dcterms:modified xsi:type="dcterms:W3CDTF">2025-12-13T08:47:56Z</dcterms:modified>
</cp:coreProperties>
</file>

<file path=docProps/custom.xml><?xml version="1.0" encoding="utf-8"?>
<Properties xmlns="http://schemas.openxmlformats.org/officeDocument/2006/custom-properties" xmlns:vt="http://schemas.openxmlformats.org/officeDocument/2006/docPropsVTypes"/>
</file>